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ันแพทย์ระหว่างเดือนกันยายนพฤศจิกายน 2556เป็นสายพันธุ์ sbb 1.6สมุนไพรเป็นร้อยละ 6.4 เปอร์เซ็นต์จากการตรวจสอบข้อเท็จจริงและข้อมูลลักษณะทางอาการคลินิกจักรวรรดิที่ผู้ติดเชื้อสายพันธุ์ SCB 1.6ส่วนใหญ่กว่าร้อยละ 90 มีอาการไข้ไอเจ็บคอน้ำมูกปวดเมื่อ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</dc:title>
  <dc:creator/>
  <cp:keywords/>
  <dcterms:created xsi:type="dcterms:W3CDTF">2024-03-13T03:43:44Z</dcterms:created>
  <dcterms:modified xsi:type="dcterms:W3CDTF">2024-03-13T0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ีนาคม 2567 เวลา 10.07 น.</vt:lpwstr>
  </property>
  <property fmtid="{D5CDD505-2E9C-101B-9397-08002B2CF9AE}" pid="3" name="subtitle">
    <vt:lpwstr/>
  </property>
</Properties>
</file>